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ela 1. Descrição do gênero de orientadores e discentes das teses e dissertações defendidas no Brasil de acordo com as Grandes Áreas da CAPES (1991-202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ce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Disce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Agrár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.476 (9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691 (7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785 (29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694 (44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82 (55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09 (19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76 (9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73 (3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18 (35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Biológ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114 (7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46 (55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68 (44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70 (36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4 (63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659 (3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09 (14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85 (32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61 (22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Da Saú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.932 (15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824 (49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108 (5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847 (32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.085 (67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046 (3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62 (1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39 (28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85 (21.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Exatas E Da Ter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524 (8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174 (75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50 (24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093 (65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31 (34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41 (1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09 (13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90 (23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584 (52.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Huma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.263 (16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83 (46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780 (53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786 (38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.477 (6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459 (37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21 (16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18 (24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465 (22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s Sociais Aplicad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.766 (13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695 (64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071 (35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176 (5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590 (48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74 (20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97 (14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516 (27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79 (37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enhar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773 (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.624 (8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149 (19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571 (6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202 (3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72 (9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77 (9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30 (24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894 (56.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üística, Letras E 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345 (6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62 (37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83 (62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190 (32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155 (67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3 (45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40 (17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12 (22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50 (14.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disciplin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.751 (9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57 (53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094 (46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534 (4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217 (59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698 (3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96 (15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519 (27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138 (25.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7.944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2.256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.688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.361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.583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.201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.487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382 (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874 (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0T21:24:37Z</dcterms:created>
  <dcterms:modified xsi:type="dcterms:W3CDTF">2023-09-20T21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